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E0B53" w14:textId="01169E91" w:rsidR="00062C09" w:rsidRPr="003332AA" w:rsidRDefault="0096656B" w:rsidP="003F1C67">
      <w:pPr>
        <w:pStyle w:val="Heading1"/>
        <w:jc w:val="center"/>
      </w:pPr>
      <w:r w:rsidRPr="0096656B">
        <w:t>Blacksmith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0551A1DB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from the </w:t>
      </w:r>
      <w:r w:rsidRPr="0085746E">
        <w:rPr>
          <w:rFonts w:ascii="Calibri" w:eastAsia="Calibri" w:hAnsi="Calibri" w:cs="Arial"/>
          <w:b/>
          <w:highlight w:val="yellow"/>
        </w:rPr>
        <w:t xml:space="preserve">first </w:t>
      </w:r>
      <w:r w:rsidR="000645E3" w:rsidRPr="0085746E">
        <w:rPr>
          <w:rFonts w:ascii="Calibri" w:eastAsia="Calibri" w:hAnsi="Calibri" w:cs="Arial"/>
          <w:b/>
          <w:highlight w:val="yellow"/>
        </w:rPr>
        <w:t>steel</w:t>
      </w:r>
      <w:r w:rsidR="000645E3" w:rsidRPr="000645E3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85746E">
        <w:rPr>
          <w:rFonts w:ascii="Calibri" w:eastAsia="Calibri" w:hAnsi="Calibri" w:cs="Arial"/>
          <w:b/>
          <w:highlight w:val="red"/>
        </w:rPr>
        <w:t xml:space="preserve">last </w:t>
      </w:r>
      <w:r w:rsidR="000645E3" w:rsidRPr="0085746E">
        <w:rPr>
          <w:rFonts w:ascii="Calibri" w:eastAsia="Calibri" w:hAnsi="Calibri" w:cs="Arial"/>
          <w:b/>
          <w:highlight w:val="red"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181D45" w14:paraId="099CCE5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FC8DE45" w14:textId="6478C6DF" w:rsidR="00181D45" w:rsidRDefault="00181D45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3803ECB6" w14:textId="4E9A8AED" w:rsidR="00181D45" w:rsidRDefault="00181D45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062C09">
      <w:pPr>
        <w:pStyle w:val="Heading3"/>
      </w:pPr>
      <w:r>
        <w:t>Input</w:t>
      </w:r>
    </w:p>
    <w:p w14:paraId="68984EB5" w14:textId="4045FC86" w:rsidR="00062C09" w:rsidRPr="00A74C56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ListParagraph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062C09">
      <w:pPr>
        <w:pStyle w:val="Heading3"/>
      </w:pPr>
      <w:r>
        <w:t>Output</w:t>
      </w:r>
    </w:p>
    <w:p w14:paraId="28E87521" w14:textId="32BDC7F1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111356B6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817DB9">
        <w:t>steel</w:t>
      </w:r>
      <w:r>
        <w:t xml:space="preserve"> you have left:</w:t>
      </w:r>
    </w:p>
    <w:p w14:paraId="52A35D53" w14:textId="7D1E049B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7845EE0D" w:rsidR="00062C09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76535E6F" w:rsidR="00062C09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0B5F9BA1" w:rsidR="00062C09" w:rsidRPr="0001161D" w:rsidRDefault="00062C09" w:rsidP="00062C09">
      <w:pPr>
        <w:pStyle w:val="ListParagraph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2F8DE8F5" w14:textId="4C195880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722EC2BD" w14:textId="036507FC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ListParagraph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062C09">
      <w:pPr>
        <w:pStyle w:val="Heading3"/>
      </w:pPr>
      <w:r>
        <w:lastRenderedPageBreak/>
        <w:t>Constraints</w:t>
      </w:r>
    </w:p>
    <w:p w14:paraId="3525C727" w14:textId="549EEEFD" w:rsidR="00062C09" w:rsidRPr="003E01BC" w:rsidRDefault="00062C09" w:rsidP="00062C09">
      <w:pPr>
        <w:pStyle w:val="ListParagraph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062C09">
      <w:pPr>
        <w:pStyle w:val="Heading3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Input</w:t>
            </w:r>
            <w:proofErr w:type="spellEnd"/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proofErr w:type="spellStart"/>
            <w:r w:rsidRPr="00CB252D">
              <w:rPr>
                <w:rStyle w:val="Strong"/>
                <w:b/>
              </w:rPr>
              <w:t>Output</w:t>
            </w:r>
            <w:proofErr w:type="spellEnd"/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D27BC9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062C09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E19A" w14:textId="180C5610" w:rsidR="00A75403" w:rsidRPr="00A75403" w:rsidRDefault="002019D8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019D8">
              <w:rPr>
                <w:rStyle w:val="Strong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yellow"/>
              </w:rPr>
              <w:t>5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 w:rsidR="00A75403">
              <w:rPr>
                <w:rStyle w:val="Strong"/>
                <w:rFonts w:ascii="Consolas" w:hAnsi="Consolas"/>
                <w:b w:val="0"/>
                <w:highlight w:val="magenta"/>
              </w:rPr>
              <w:t>2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Strong"/>
                <w:rFonts w:ascii="Consolas" w:hAnsi="Consolas"/>
                <w:b w:val="0"/>
                <w:highlight w:val="red"/>
              </w:rPr>
              <w:t>10</w:t>
            </w:r>
            <w:r w:rsidR="00A75403"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A75403" w:rsidRPr="0098630D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1E953605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41910">
              <w:rPr>
                <w:rStyle w:val="Strong"/>
                <w:rFonts w:ascii="Consolas" w:hAnsi="Consolas"/>
                <w:b w:val="0"/>
              </w:rPr>
              <w:t>3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Strong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Strong"/>
                <w:rFonts w:ascii="Consolas" w:hAnsi="Consolas"/>
                <w:b w:val="0"/>
                <w:highlight w:val="yellow"/>
              </w:rPr>
              <w:t>0</w:t>
            </w:r>
            <w:r w:rsidR="002019D8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2019D8" w:rsidRPr="002019D8">
              <w:rPr>
                <w:rStyle w:val="Strong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40C14CAD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You have forged </w:t>
            </w:r>
            <w:r w:rsidR="00A35023">
              <w:rPr>
                <w:rStyle w:val="Strong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Carbon left: 30, 30</w:t>
            </w:r>
          </w:p>
          <w:p w14:paraId="6538AB6C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Broadsword: 1</w:t>
            </w:r>
          </w:p>
          <w:p w14:paraId="4A1541B3" w14:textId="2FCCC721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 xml:space="preserve">Katana: </w:t>
            </w:r>
            <w:r w:rsidR="002019D8">
              <w:rPr>
                <w:rStyle w:val="Strong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Strong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2019D8" w:rsidRDefault="002019D8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062C09" w:rsidRPr="00A75403" w:rsidRDefault="002019D8" w:rsidP="00D27BC9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A75403" w:rsidRPr="00A75403">
              <w:rPr>
                <w:rFonts w:cstheme="minorHAnsi"/>
                <w:noProof/>
                <w:lang w:val="en-GB"/>
              </w:rPr>
              <w:t xml:space="preserve"> </w:t>
            </w:r>
            <w:r w:rsidR="00A75403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 w:rsidR="005B3DD5">
              <w:rPr>
                <w:rFonts w:cstheme="minorHAnsi"/>
                <w:noProof/>
                <w:lang w:val="en-GB"/>
              </w:rPr>
              <w:t xml:space="preserve">, 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="005B3DD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A75403" w:rsidRPr="00A75403" w:rsidRDefault="00A75403" w:rsidP="00A75403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7777777" w:rsidR="00A75403" w:rsidRP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1D0849EB" w14:textId="1E59B176" w:rsid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 w:rsidR="00181D45"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7C747A68" w:rsidR="00D040F8" w:rsidRDefault="0098630D" w:rsidP="00D040F8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D040F8" w:rsidRPr="00A75403">
              <w:rPr>
                <w:rFonts w:cstheme="minorHAnsi"/>
                <w:noProof/>
                <w:lang w:val="en-GB"/>
              </w:rPr>
              <w:t>, incre</w:t>
            </w:r>
            <w:r w:rsidR="00D040F8">
              <w:rPr>
                <w:rFonts w:cstheme="minorHAnsi"/>
                <w:noProof/>
                <w:lang w:val="en-GB"/>
              </w:rPr>
              <w:t>a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 w:rsidR="00D040F8">
              <w:rPr>
                <w:rFonts w:cstheme="minorHAnsi"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35F07804" w:rsidR="00A75403" w:rsidRPr="004B15C3" w:rsidRDefault="00A75403" w:rsidP="00D27BC9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’ve menage to forge </w:t>
            </w:r>
            <w:r w:rsidR="00133CA8"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 w:rsidR="00D040F8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75403">
              <w:rPr>
                <w:rStyle w:val="Strong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E07" w14:textId="77777777" w:rsidR="0081689B" w:rsidRPr="0081689B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FA4617A" w14:textId="77777777" w:rsidR="0081689B" w:rsidRPr="0081689B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403C647B" w:rsidR="00062C09" w:rsidRPr="004B15C3" w:rsidRDefault="0081689B" w:rsidP="0081689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81689B">
              <w:rPr>
                <w:rStyle w:val="Strong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Title"/>
              <w:rPr>
                <w:rStyle w:val="Strong"/>
                <w:rFonts w:ascii="Consolas" w:hAnsi="Consolas"/>
                <w:lang w:val="en-US"/>
              </w:rPr>
            </w:pP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B898F" w14:textId="77777777" w:rsidR="008B1F1E" w:rsidRDefault="008B1F1E" w:rsidP="008068A2">
      <w:pPr>
        <w:spacing w:after="0" w:line="240" w:lineRule="auto"/>
      </w:pPr>
      <w:r>
        <w:separator/>
      </w:r>
    </w:p>
  </w:endnote>
  <w:endnote w:type="continuationSeparator" w:id="0">
    <w:p w14:paraId="527533C6" w14:textId="77777777" w:rsidR="008B1F1E" w:rsidRDefault="008B1F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B198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B198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36F53" w14:textId="77777777" w:rsidR="008B1F1E" w:rsidRDefault="008B1F1E" w:rsidP="008068A2">
      <w:pPr>
        <w:spacing w:after="0" w:line="240" w:lineRule="auto"/>
      </w:pPr>
      <w:r>
        <w:separator/>
      </w:r>
    </w:p>
  </w:footnote>
  <w:footnote w:type="continuationSeparator" w:id="0">
    <w:p w14:paraId="32889B74" w14:textId="77777777" w:rsidR="008B1F1E" w:rsidRDefault="008B1F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2"/>
  </w:num>
  <w:num w:numId="25">
    <w:abstractNumId w:val="6"/>
  </w:num>
  <w:num w:numId="26">
    <w:abstractNumId w:val="18"/>
  </w:num>
  <w:num w:numId="27">
    <w:abstractNumId w:val="36"/>
  </w:num>
  <w:num w:numId="28">
    <w:abstractNumId w:val="19"/>
  </w:num>
  <w:num w:numId="29">
    <w:abstractNumId w:val="40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4"/>
  </w:num>
  <w:num w:numId="38">
    <w:abstractNumId w:val="15"/>
  </w:num>
  <w:num w:numId="39">
    <w:abstractNumId w:val="30"/>
  </w:num>
  <w:num w:numId="40">
    <w:abstractNumId w:val="9"/>
  </w:num>
  <w:num w:numId="41">
    <w:abstractNumId w:val="17"/>
  </w:num>
  <w:num w:numId="42">
    <w:abstractNumId w:val="8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qQUA59Wssy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2D3793"/>
    <w:rsid w:val="0030290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520C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5746E"/>
    <w:rsid w:val="00861625"/>
    <w:rsid w:val="008617B5"/>
    <w:rsid w:val="00870828"/>
    <w:rsid w:val="00870B32"/>
    <w:rsid w:val="0088080B"/>
    <w:rsid w:val="008B07D7"/>
    <w:rsid w:val="008B1F1E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DD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C81B-49AA-41AE-87D5-61FEAE98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1</Pages>
  <Words>409</Words>
  <Characters>233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Lili Yordanova</cp:lastModifiedBy>
  <cp:revision>45</cp:revision>
  <cp:lastPrinted>2015-10-26T22:35:00Z</cp:lastPrinted>
  <dcterms:created xsi:type="dcterms:W3CDTF">2019-11-12T12:29:00Z</dcterms:created>
  <dcterms:modified xsi:type="dcterms:W3CDTF">2022-10-06T08:46:00Z</dcterms:modified>
  <cp:category>computer programming;programming;software development;software engineering</cp:category>
</cp:coreProperties>
</file>